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1-05</w:t>
      </w:r>
      <w:r>
        <w:t xml:space="preserve"> </w:t>
      </w:r>
      <w:r>
        <w:t xml:space="preserve">06:14:2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b2c6d1e3e938ca7c7c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1-05T06:14:30Z</dcterms:created>
  <dcterms:modified xsi:type="dcterms:W3CDTF">2024-11-05T06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1-05 06:14:24</vt:lpwstr>
  </property>
</Properties>
</file>